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6AEB1" w14:textId="5FFE80FD" w:rsidR="00D6394E" w:rsidRDefault="00A7205C">
      <w:r>
        <w:rPr>
          <w:noProof/>
        </w:rPr>
        <w:drawing>
          <wp:inline distT="0" distB="0" distL="0" distR="0" wp14:anchorId="41A7538F" wp14:editId="73BFD303">
            <wp:extent cx="5943600" cy="7924800"/>
            <wp:effectExtent l="0" t="0" r="0" b="0"/>
            <wp:docPr id="1" name="Picture 1" descr="A plaque on a wood su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laque on a wood surface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639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jC0MLA0M7OwNLVU0lEKTi0uzszPAykwrAUAYrXN2ywAAAA="/>
  </w:docVars>
  <w:rsids>
    <w:rsidRoot w:val="00A7205C"/>
    <w:rsid w:val="00A7205C"/>
    <w:rsid w:val="00D6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39AF6"/>
  <w15:chartTrackingRefBased/>
  <w15:docId w15:val="{EC9E4EC7-2E40-4FFB-BC07-3DA304449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b Uno</dc:creator>
  <cp:keywords/>
  <dc:description/>
  <cp:lastModifiedBy>Tab Uno</cp:lastModifiedBy>
  <cp:revision>1</cp:revision>
  <dcterms:created xsi:type="dcterms:W3CDTF">2022-05-25T02:42:00Z</dcterms:created>
  <dcterms:modified xsi:type="dcterms:W3CDTF">2022-05-25T02:44:00Z</dcterms:modified>
</cp:coreProperties>
</file>